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1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2" w14:textId="77777777" w:rsidR="0042209B" w:rsidRDefault="0042209B" w:rsidP="004249C7">
      <w:pPr>
        <w:jc w:val="center"/>
        <w:rPr>
          <w:rFonts w:ascii="Century Gothic" w:hAnsi="Century Gothic"/>
          <w:b/>
        </w:rPr>
      </w:pP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4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14:paraId="607E2055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7" w14:textId="77777777"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8" w14:textId="77777777"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14:paraId="607E2059" w14:textId="167C8FFF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76EC1C9C" w:rsidR="00C94319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</w:t>
      </w:r>
      <w:r w:rsidR="000F0D26">
        <w:rPr>
          <w:rFonts w:ascii="Times" w:hAnsi="Times"/>
          <w:b/>
        </w:rPr>
        <w:t>September 22</w:t>
      </w:r>
      <w:r w:rsidR="00A43C91">
        <w:rPr>
          <w:rFonts w:ascii="Times" w:hAnsi="Times"/>
          <w:b/>
        </w:rPr>
        <w:t>, 2022</w:t>
      </w:r>
    </w:p>
    <w:p w14:paraId="001531B4" w14:textId="216CAA48" w:rsidR="00BC6B2D" w:rsidRPr="007979AC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     11:00 AM</w:t>
      </w:r>
    </w:p>
    <w:p w14:paraId="607E205D" w14:textId="77777777" w:rsidR="008C157F" w:rsidRPr="007979AC" w:rsidRDefault="008C157F" w:rsidP="008C157F">
      <w:pPr>
        <w:jc w:val="center"/>
        <w:rPr>
          <w:rFonts w:ascii="Times" w:hAnsi="Times"/>
        </w:rPr>
      </w:pP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6CB8A382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0F0D26">
        <w:rPr>
          <w:rFonts w:ascii="Times New Roman" w:hAnsi="Times New Roman"/>
        </w:rPr>
        <w:t>7</w:t>
      </w:r>
      <w:r w:rsidR="00820024">
        <w:rPr>
          <w:rFonts w:ascii="Times New Roman" w:hAnsi="Times New Roman"/>
        </w:rPr>
        <w:t>/2</w:t>
      </w:r>
      <w:r w:rsidR="000F0D26">
        <w:rPr>
          <w:rFonts w:ascii="Times New Roman" w:hAnsi="Times New Roman"/>
        </w:rPr>
        <w:t>8</w:t>
      </w:r>
      <w:r w:rsidR="00820024">
        <w:rPr>
          <w:rFonts w:ascii="Times New Roman" w:hAnsi="Times New Roman"/>
        </w:rPr>
        <w:t>/2022)</w:t>
      </w:r>
    </w:p>
    <w:p w14:paraId="607E2062" w14:textId="77777777" w:rsidR="00A6631F" w:rsidRPr="007979AC" w:rsidRDefault="00A6631F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607E2064" w14:textId="0E82468E" w:rsidR="00A6631F" w:rsidRPr="00C94319" w:rsidRDefault="00A6631F" w:rsidP="00C94319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Applications for Licensure</w:t>
      </w:r>
    </w:p>
    <w:p w14:paraId="78EE2969" w14:textId="64456FFB" w:rsidR="009F30A5" w:rsidRPr="00A43C91" w:rsidRDefault="002E6E3C" w:rsidP="00A43C91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40B48135" w14:textId="040039E8" w:rsidR="003A49C9" w:rsidRDefault="00607027" w:rsidP="00A43C91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229441A4" w14:textId="2EC42C00" w:rsidR="006A5938" w:rsidRPr="00A43C91" w:rsidRDefault="006A5938" w:rsidP="006A5938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Discussion of PE Record for </w:t>
      </w:r>
      <w:r w:rsidR="005C01E3">
        <w:rPr>
          <w:rFonts w:ascii="Times New Roman" w:hAnsi="Times New Roman"/>
        </w:rPr>
        <w:t>Exam approval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0E44F99E" w14:textId="31EB7041" w:rsidR="00C94319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303E2F54" w14:textId="77777777" w:rsidR="00575A23" w:rsidRDefault="00575A23" w:rsidP="00575A23">
      <w:pPr>
        <w:ind w:left="720"/>
        <w:rPr>
          <w:rFonts w:ascii="Times New Roman" w:hAnsi="Times New Roman"/>
        </w:rPr>
      </w:pPr>
    </w:p>
    <w:p w14:paraId="6FDA12D3" w14:textId="77777777" w:rsidR="00BC6B2D" w:rsidRDefault="00BC6B2D" w:rsidP="00BC6B2D">
      <w:pPr>
        <w:ind w:left="720"/>
        <w:rPr>
          <w:rFonts w:ascii="Times New Roman" w:hAnsi="Times New Roman"/>
        </w:rPr>
      </w:pPr>
    </w:p>
    <w:p w14:paraId="6B6039A7" w14:textId="559A1E8F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4AF1F766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ial:  650-479-3208</w:t>
      </w:r>
    </w:p>
    <w:p w14:paraId="556CBA5F" w14:textId="0978E812" w:rsidR="00BC6B2D" w:rsidRPr="007979AC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cess Code:</w:t>
      </w:r>
      <w:r w:rsidR="000A4D4B" w:rsidRPr="000A4D4B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 w:rsidR="000A4D4B" w:rsidRPr="00040985">
        <w:rPr>
          <w:rFonts w:ascii="Times New Roman" w:hAnsi="Times New Roman" w:cs="Times New Roman"/>
          <w:color w:val="000000"/>
          <w:shd w:val="clear" w:color="auto" w:fill="FFFFFF"/>
        </w:rPr>
        <w:t>2327 734 4906</w:t>
      </w:r>
      <w:r>
        <w:rPr>
          <w:rFonts w:ascii="Times New Roman" w:eastAsia="Times New Roman" w:hAnsi="Times New Roman" w:cs="Times New Roman"/>
        </w:rPr>
        <w:t xml:space="preserve"> </w:t>
      </w: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92959" w14:textId="77777777" w:rsidR="00EF1854" w:rsidRDefault="00EF1854" w:rsidP="00BE55D9">
      <w:r>
        <w:separator/>
      </w:r>
    </w:p>
  </w:endnote>
  <w:endnote w:type="continuationSeparator" w:id="0">
    <w:p w14:paraId="36FFA850" w14:textId="77777777" w:rsidR="00EF1854" w:rsidRDefault="00EF1854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4" w14:textId="77777777" w:rsidR="00C42730" w:rsidRDefault="00C427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77777777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607E207A" wp14:editId="607E207B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7" w14:textId="77777777" w:rsidR="00C42730" w:rsidRDefault="00C42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C0397" w14:textId="77777777" w:rsidR="00EF1854" w:rsidRDefault="00EF1854" w:rsidP="00BE55D9">
      <w:r>
        <w:separator/>
      </w:r>
    </w:p>
  </w:footnote>
  <w:footnote w:type="continuationSeparator" w:id="0">
    <w:p w14:paraId="463CA1B7" w14:textId="77777777" w:rsidR="00EF1854" w:rsidRDefault="00EF1854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2" w14:textId="5F1D19CF" w:rsidR="00C42730" w:rsidRDefault="00000000">
    <w:pPr>
      <w:pStyle w:val="Header"/>
    </w:pPr>
    <w:r>
      <w:rPr>
        <w:noProof/>
      </w:rPr>
      <w:pict w14:anchorId="216FF5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5653610" o:spid="_x0000_s1026" type="#_x0000_t136" style="position:absolute;margin-left:0;margin-top:0;width:6in;height:172.8pt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4A18DE36" w:rsidR="00FC7F66" w:rsidRDefault="00000000" w:rsidP="00BE55D9">
    <w:pPr>
      <w:pStyle w:val="Header"/>
      <w:ind w:left="-900" w:hanging="360"/>
    </w:pPr>
    <w:r>
      <w:rPr>
        <w:noProof/>
      </w:rPr>
      <w:pict w14:anchorId="242C147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5653611" o:spid="_x0000_s1027" type="#_x0000_t136" style="position:absolute;left:0;text-align:left;margin-left:0;margin-top:0;width:6in;height:172.8pt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 w:rsidR="0042209B">
      <w:rPr>
        <w:noProof/>
      </w:rPr>
      <w:drawing>
        <wp:anchor distT="0" distB="0" distL="114300" distR="114300" simplePos="0" relativeHeight="251657216" behindDoc="0" locked="0" layoutInCell="1" allowOverlap="1" wp14:anchorId="607E2078" wp14:editId="607E2079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6" w14:textId="1F85A07E" w:rsidR="00C42730" w:rsidRDefault="00000000">
    <w:pPr>
      <w:pStyle w:val="Header"/>
    </w:pPr>
    <w:r>
      <w:rPr>
        <w:noProof/>
      </w:rPr>
      <w:pict w14:anchorId="4C1D6A5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5653609" o:spid="_x0000_s1025" type="#_x0000_t136" style="position:absolute;margin-left:0;margin-top:0;width:6in;height:172.8pt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4"/>
  </w:num>
  <w:num w:numId="2" w16cid:durableId="263852446">
    <w:abstractNumId w:val="10"/>
  </w:num>
  <w:num w:numId="3" w16cid:durableId="230578427">
    <w:abstractNumId w:val="8"/>
  </w:num>
  <w:num w:numId="4" w16cid:durableId="708651523">
    <w:abstractNumId w:val="3"/>
  </w:num>
  <w:num w:numId="5" w16cid:durableId="457069980">
    <w:abstractNumId w:val="16"/>
  </w:num>
  <w:num w:numId="6" w16cid:durableId="1763605522">
    <w:abstractNumId w:val="11"/>
  </w:num>
  <w:num w:numId="7" w16cid:durableId="2035109363">
    <w:abstractNumId w:val="5"/>
  </w:num>
  <w:num w:numId="8" w16cid:durableId="1757626625">
    <w:abstractNumId w:val="1"/>
  </w:num>
  <w:num w:numId="9" w16cid:durableId="597913539">
    <w:abstractNumId w:val="17"/>
  </w:num>
  <w:num w:numId="10" w16cid:durableId="44719932">
    <w:abstractNumId w:val="13"/>
  </w:num>
  <w:num w:numId="11" w16cid:durableId="475103102">
    <w:abstractNumId w:val="9"/>
  </w:num>
  <w:num w:numId="12" w16cid:durableId="1160388074">
    <w:abstractNumId w:val="0"/>
  </w:num>
  <w:num w:numId="13" w16cid:durableId="591278512">
    <w:abstractNumId w:val="12"/>
  </w:num>
  <w:num w:numId="14" w16cid:durableId="1690789846">
    <w:abstractNumId w:val="2"/>
  </w:num>
  <w:num w:numId="15" w16cid:durableId="1494175423">
    <w:abstractNumId w:val="7"/>
  </w:num>
  <w:num w:numId="16" w16cid:durableId="1482114416">
    <w:abstractNumId w:val="18"/>
  </w:num>
  <w:num w:numId="17" w16cid:durableId="73402717">
    <w:abstractNumId w:val="15"/>
  </w:num>
  <w:num w:numId="18" w16cid:durableId="1825393104">
    <w:abstractNumId w:val="6"/>
  </w:num>
  <w:num w:numId="19" w16cid:durableId="833056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40985"/>
    <w:rsid w:val="000621B5"/>
    <w:rsid w:val="0007448B"/>
    <w:rsid w:val="00083B3C"/>
    <w:rsid w:val="00091BEB"/>
    <w:rsid w:val="000A3145"/>
    <w:rsid w:val="000A4D4B"/>
    <w:rsid w:val="000B5EE0"/>
    <w:rsid w:val="000D077F"/>
    <w:rsid w:val="000D1862"/>
    <w:rsid w:val="000D72FC"/>
    <w:rsid w:val="000E5E87"/>
    <w:rsid w:val="000F0D26"/>
    <w:rsid w:val="000F4818"/>
    <w:rsid w:val="00106830"/>
    <w:rsid w:val="0014309D"/>
    <w:rsid w:val="001525DA"/>
    <w:rsid w:val="001A2CC8"/>
    <w:rsid w:val="001B0ABA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6A0D"/>
    <w:rsid w:val="00370936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67F7"/>
    <w:rsid w:val="004153D6"/>
    <w:rsid w:val="0042209B"/>
    <w:rsid w:val="004249C7"/>
    <w:rsid w:val="00443B6B"/>
    <w:rsid w:val="00454CBE"/>
    <w:rsid w:val="004624F0"/>
    <w:rsid w:val="00491546"/>
    <w:rsid w:val="004A32FE"/>
    <w:rsid w:val="004B7505"/>
    <w:rsid w:val="004D1668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90F85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C2C68"/>
    <w:rsid w:val="006E015A"/>
    <w:rsid w:val="006E64B4"/>
    <w:rsid w:val="006F0D16"/>
    <w:rsid w:val="006F5A6F"/>
    <w:rsid w:val="00715BD2"/>
    <w:rsid w:val="0072453F"/>
    <w:rsid w:val="007347A1"/>
    <w:rsid w:val="00735FB8"/>
    <w:rsid w:val="0075752C"/>
    <w:rsid w:val="00776899"/>
    <w:rsid w:val="00781C33"/>
    <w:rsid w:val="0078799D"/>
    <w:rsid w:val="007978DC"/>
    <w:rsid w:val="007979AC"/>
    <w:rsid w:val="007B5578"/>
    <w:rsid w:val="007C225F"/>
    <w:rsid w:val="007F2C72"/>
    <w:rsid w:val="00820024"/>
    <w:rsid w:val="008224E7"/>
    <w:rsid w:val="00827362"/>
    <w:rsid w:val="00834EF7"/>
    <w:rsid w:val="008444B5"/>
    <w:rsid w:val="00850968"/>
    <w:rsid w:val="00861428"/>
    <w:rsid w:val="00881BFE"/>
    <w:rsid w:val="008C1126"/>
    <w:rsid w:val="008C157F"/>
    <w:rsid w:val="008C2552"/>
    <w:rsid w:val="008E0CFA"/>
    <w:rsid w:val="0091055D"/>
    <w:rsid w:val="0092278E"/>
    <w:rsid w:val="009245BA"/>
    <w:rsid w:val="00937E60"/>
    <w:rsid w:val="00941AD5"/>
    <w:rsid w:val="00980774"/>
    <w:rsid w:val="00987C6B"/>
    <w:rsid w:val="009A2397"/>
    <w:rsid w:val="009B5E1A"/>
    <w:rsid w:val="009D1854"/>
    <w:rsid w:val="009F30A5"/>
    <w:rsid w:val="00A14AE3"/>
    <w:rsid w:val="00A312AF"/>
    <w:rsid w:val="00A33DA0"/>
    <w:rsid w:val="00A43C91"/>
    <w:rsid w:val="00A52191"/>
    <w:rsid w:val="00A52F1D"/>
    <w:rsid w:val="00A6631F"/>
    <w:rsid w:val="00A673EE"/>
    <w:rsid w:val="00A7173A"/>
    <w:rsid w:val="00A813A3"/>
    <w:rsid w:val="00A82162"/>
    <w:rsid w:val="00AA53C0"/>
    <w:rsid w:val="00AD03C4"/>
    <w:rsid w:val="00AD32DD"/>
    <w:rsid w:val="00AF152F"/>
    <w:rsid w:val="00B07A6E"/>
    <w:rsid w:val="00B1238C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B39DD"/>
    <w:rsid w:val="00BB5D68"/>
    <w:rsid w:val="00BC6B2D"/>
    <w:rsid w:val="00BD34FE"/>
    <w:rsid w:val="00BE55D9"/>
    <w:rsid w:val="00C42730"/>
    <w:rsid w:val="00C745AD"/>
    <w:rsid w:val="00C9225F"/>
    <w:rsid w:val="00C94319"/>
    <w:rsid w:val="00CA64BC"/>
    <w:rsid w:val="00CA6AFB"/>
    <w:rsid w:val="00CE04D6"/>
    <w:rsid w:val="00CF6E33"/>
    <w:rsid w:val="00CF76F7"/>
    <w:rsid w:val="00D1614E"/>
    <w:rsid w:val="00D41A05"/>
    <w:rsid w:val="00DC5D87"/>
    <w:rsid w:val="00DD164E"/>
    <w:rsid w:val="00E00D0E"/>
    <w:rsid w:val="00E01757"/>
    <w:rsid w:val="00E05616"/>
    <w:rsid w:val="00E13200"/>
    <w:rsid w:val="00E36187"/>
    <w:rsid w:val="00E4469E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1854"/>
    <w:rsid w:val="00EF3FBD"/>
    <w:rsid w:val="00EF76DE"/>
    <w:rsid w:val="00F10EAD"/>
    <w:rsid w:val="00F2170B"/>
    <w:rsid w:val="00F24309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CRA)</cp:lastModifiedBy>
  <cp:revision>6</cp:revision>
  <cp:lastPrinted>2019-09-13T13:19:00Z</cp:lastPrinted>
  <dcterms:created xsi:type="dcterms:W3CDTF">2022-08-10T14:55:00Z</dcterms:created>
  <dcterms:modified xsi:type="dcterms:W3CDTF">2022-08-10T15:17:00Z</dcterms:modified>
</cp:coreProperties>
</file>